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r>
                    <m:t>−</m:t>
                  </m:r>
                  <m:r>
                    <m:t>p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p</m:t>
                          </m:r>
                          <m:r>
                            <m:t>)</m:t>
                          </m:r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684</m:t>
                  </m:r>
                </m:num>
                <m:den>
                  <m:r>
                    <m:t>1006</m:t>
                  </m:r>
                </m:den>
              </m:f>
              <m:r>
                <m:t>=</m:t>
              </m:r>
              <m:r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*</m:t>
              </m:r>
              <m:r>
                <m:t>0.6799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68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799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32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t>=</m:t>
              </m:r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0.6799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0.6799</m:t>
                      </m:r>
                      <m:r>
                        <m:t>)</m:t>
                      </m:r>
                    </m:num>
                    <m:den>
                      <m:r>
                        <m:t>1006</m:t>
                      </m:r>
                    </m:den>
                  </m:f>
                </m:e>
              </m:rad>
              <m:r>
                <m:t>=</m:t>
              </m:r>
              <m:r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0.6799</m:t>
              </m:r>
              <m:r>
                <m:t>±</m:t>
              </m:r>
              <m:r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.96</m:t>
                  </m:r>
                </m:num>
                <m:den>
                  <m:r>
                    <m:t>2</m:t>
                  </m:r>
                  <m:r>
                    <m:t>×</m:t>
                  </m:r>
                  <m:r>
                    <m:t>0.015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6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gt;</m:t>
              </m:r>
              <m:r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0.6799</m:t>
                  </m:r>
                  <m:r>
                    <m:t>−</m:t>
                  </m:r>
                  <m:r>
                    <m:t>0.6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0.6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0.6</m:t>
                          </m:r>
                        </m:num>
                        <m:den>
                          <m:r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t>=</m:t>
              </m:r>
              <m:r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  <cp:keywords/>
  <dcterms:created xsi:type="dcterms:W3CDTF">2021-02-18T21:40:48Z</dcterms:created>
  <dcterms:modified xsi:type="dcterms:W3CDTF">2021-02-18T21:40:48Z</dcterms:modified>
</cp:coreProperties>
</file>